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08F20693" w:rsidR="000E5518" w:rsidRDefault="00DD76CE" w:rsidP="000E5518">
      <w:pPr>
        <w:pStyle w:val="Title"/>
      </w:pPr>
      <w:r>
        <w:t>Vuforia</w:t>
      </w:r>
    </w:p>
    <w:p w14:paraId="6682F8A0" w14:textId="5A2F4332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DD76CE">
        <w:t>2</w:t>
      </w:r>
    </w:p>
    <w:p w14:paraId="12F3E909" w14:textId="1602A4E6" w:rsidR="001E6D7C" w:rsidRPr="001E6D7C" w:rsidRDefault="001E6D7C" w:rsidP="001E6D7C">
      <w:pPr>
        <w:rPr>
          <w:i/>
          <w:iCs/>
          <w:color w:val="FF0000"/>
          <w:sz w:val="24"/>
          <w:szCs w:val="24"/>
        </w:rPr>
      </w:pPr>
      <w:r w:rsidRPr="001E6D7C">
        <w:rPr>
          <w:i/>
          <w:iCs/>
          <w:color w:val="FF0000"/>
          <w:sz w:val="24"/>
          <w:szCs w:val="24"/>
        </w:rPr>
        <w:t>Start a fresh project for this assignment</w:t>
      </w:r>
      <w:r w:rsidR="00E664EE">
        <w:rPr>
          <w:i/>
          <w:iCs/>
          <w:color w:val="FF0000"/>
          <w:sz w:val="24"/>
          <w:szCs w:val="24"/>
        </w:rPr>
        <w:t>. (</w:t>
      </w:r>
      <w:r w:rsidRPr="001E6D7C">
        <w:rPr>
          <w:i/>
          <w:iCs/>
          <w:color w:val="FF0000"/>
          <w:sz w:val="24"/>
          <w:szCs w:val="24"/>
        </w:rPr>
        <w:t>still using Unity 2019.4.9f1</w:t>
      </w:r>
      <w:r w:rsidR="00E664EE">
        <w:rPr>
          <w:i/>
          <w:iCs/>
          <w:color w:val="FF0000"/>
          <w:sz w:val="24"/>
          <w:szCs w:val="24"/>
        </w:rPr>
        <w:t>)</w:t>
      </w:r>
    </w:p>
    <w:p w14:paraId="048F58F7" w14:textId="04AD99DA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08660141" w14:textId="7E44D651" w:rsidR="00EF668D" w:rsidRDefault="00EF668D" w:rsidP="0057575C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Create</w:t>
      </w:r>
      <w:r>
        <w:t xml:space="preserve"> and use a </w:t>
      </w:r>
      <w:r w:rsidRPr="006C751D">
        <w:rPr>
          <w:b/>
          <w:bCs/>
        </w:rPr>
        <w:t>Vuforia Database</w:t>
      </w:r>
      <w:r>
        <w:t xml:space="preserve"> in Objective 2.</w:t>
      </w:r>
    </w:p>
    <w:p w14:paraId="31DEDF9B" w14:textId="408E2BA1" w:rsidR="00EF668D" w:rsidRDefault="006C751D" w:rsidP="00EF668D">
      <w:pPr>
        <w:pStyle w:val="ListParagraph"/>
        <w:numPr>
          <w:ilvl w:val="1"/>
          <w:numId w:val="1"/>
        </w:numPr>
      </w:pPr>
      <w:r w:rsidRPr="006C751D">
        <w:rPr>
          <w:b/>
          <w:bCs/>
        </w:rPr>
        <w:t>Create</w:t>
      </w:r>
      <w:r>
        <w:t xml:space="preserve"> six </w:t>
      </w:r>
      <w:r w:rsidRPr="006C751D">
        <w:rPr>
          <w:b/>
          <w:bCs/>
        </w:rPr>
        <w:t>Image Targets</w:t>
      </w:r>
      <w:r>
        <w:t xml:space="preserve"> from </w:t>
      </w:r>
      <w:r w:rsidR="00EF668D">
        <w:t>the provided images found in the</w:t>
      </w:r>
      <w:r>
        <w:t xml:space="preserve"> Assignment &gt; Week02 folder of the </w:t>
      </w:r>
      <w:hyperlink r:id="rId7" w:history="1">
        <w:r w:rsidR="00EF668D" w:rsidRPr="006C751D">
          <w:rPr>
            <w:rStyle w:val="Hyperlink"/>
          </w:rPr>
          <w:t>course repository</w:t>
        </w:r>
      </w:hyperlink>
    </w:p>
    <w:p w14:paraId="2B306654" w14:textId="2C8A618F" w:rsidR="000E5518" w:rsidRDefault="0057575C" w:rsidP="0057575C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Create</w:t>
      </w:r>
      <w:r>
        <w:t xml:space="preserve"> </w:t>
      </w:r>
      <w:r w:rsidR="006C751D">
        <w:t>a</w:t>
      </w:r>
      <w:r>
        <w:t xml:space="preserve"> </w:t>
      </w:r>
      <w:r w:rsidRPr="006C751D">
        <w:rPr>
          <w:b/>
          <w:bCs/>
        </w:rPr>
        <w:t>Scene</w:t>
      </w:r>
      <w:r>
        <w:t xml:space="preserve"> in Unity and build </w:t>
      </w:r>
      <w:r w:rsidR="00EC3E2C">
        <w:t>it</w:t>
      </w:r>
      <w:r>
        <w:t xml:space="preserve"> to your Android mobile device.</w:t>
      </w:r>
    </w:p>
    <w:p w14:paraId="67F35D79" w14:textId="6F9AD418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</w:t>
      </w:r>
      <w:r>
        <w:t xml:space="preserve"> “</w:t>
      </w:r>
      <w:proofErr w:type="spellStart"/>
      <w:r w:rsidR="00E664EE" w:rsidRPr="006C751D">
        <w:rPr>
          <w:b/>
          <w:bCs/>
        </w:rPr>
        <w:t>V</w:t>
      </w:r>
      <w:r w:rsidR="006C751D">
        <w:rPr>
          <w:b/>
          <w:bCs/>
        </w:rPr>
        <w:t>u</w:t>
      </w:r>
      <w:r w:rsidRPr="006C751D">
        <w:rPr>
          <w:b/>
          <w:bCs/>
        </w:rPr>
        <w:t>_Scene</w:t>
      </w:r>
      <w:proofErr w:type="spellEnd"/>
      <w:r>
        <w:t>”</w:t>
      </w:r>
    </w:p>
    <w:p w14:paraId="343C5E01" w14:textId="602530CB" w:rsidR="00592A40" w:rsidRDefault="00EC3E2C" w:rsidP="00DC7310">
      <w:pPr>
        <w:pStyle w:val="ListParagraph"/>
        <w:numPr>
          <w:ilvl w:val="1"/>
          <w:numId w:val="1"/>
        </w:numPr>
      </w:pPr>
      <w:r w:rsidRPr="006C751D">
        <w:rPr>
          <w:b/>
          <w:bCs/>
        </w:rPr>
        <w:t>Interact</w:t>
      </w:r>
      <w:r>
        <w:t xml:space="preserve"> with a </w:t>
      </w:r>
      <w:r w:rsidRPr="006C751D">
        <w:rPr>
          <w:b/>
          <w:bCs/>
        </w:rPr>
        <w:t>3D object</w:t>
      </w:r>
      <w:r>
        <w:t xml:space="preserve"> using </w:t>
      </w:r>
      <w:r w:rsidR="00E664EE" w:rsidRPr="006C751D">
        <w:rPr>
          <w:b/>
          <w:bCs/>
        </w:rPr>
        <w:t>Virtual Buttons</w:t>
      </w:r>
    </w:p>
    <w:p w14:paraId="5EDEB583" w14:textId="246196B5" w:rsidR="003E6189" w:rsidRDefault="00E664EE" w:rsidP="003E6189">
      <w:pPr>
        <w:pStyle w:val="ListParagraph"/>
        <w:numPr>
          <w:ilvl w:val="2"/>
          <w:numId w:val="1"/>
        </w:numPr>
      </w:pPr>
      <w:r w:rsidRPr="006C751D">
        <w:rPr>
          <w:b/>
          <w:bCs/>
        </w:rPr>
        <w:t>Use all six image targets</w:t>
      </w:r>
      <w:r w:rsidR="006C751D">
        <w:t>.</w:t>
      </w:r>
    </w:p>
    <w:p w14:paraId="3CA87403" w14:textId="1F1A488D" w:rsidR="00EC3E2C" w:rsidRDefault="00EC3E2C" w:rsidP="00EC3E2C">
      <w:pPr>
        <w:pStyle w:val="ListParagraph"/>
        <w:numPr>
          <w:ilvl w:val="3"/>
          <w:numId w:val="1"/>
        </w:numPr>
      </w:pPr>
      <w:r>
        <w:t xml:space="preserve">You choose what </w:t>
      </w:r>
      <w:r w:rsidR="006C751D">
        <w:t>the targets represent and what the interactions do</w:t>
      </w:r>
    </w:p>
    <w:p w14:paraId="2A42B410" w14:textId="279EF9A9" w:rsidR="00EC3E2C" w:rsidRDefault="00EC3E2C" w:rsidP="00EC3E2C">
      <w:pPr>
        <w:pStyle w:val="ListParagraph"/>
        <w:numPr>
          <w:ilvl w:val="3"/>
          <w:numId w:val="1"/>
        </w:numPr>
      </w:pPr>
      <w:r>
        <w:t>Example: one target can hold a 3D object while another has Virtual Button(s) to manipulate it</w:t>
      </w:r>
      <w:r w:rsidR="00EF668D">
        <w:t xml:space="preserve"> somehow</w:t>
      </w:r>
    </w:p>
    <w:p w14:paraId="550F2ACC" w14:textId="5864941B" w:rsidR="0099637F" w:rsidRDefault="00EF668D" w:rsidP="00EF668D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Extra Credit</w:t>
      </w:r>
      <w:r w:rsidR="0099637F">
        <w:t xml:space="preserve">: </w:t>
      </w:r>
      <w:r>
        <w:t>Reconstruct your Virtual Joystick Scene using Image Targets</w:t>
      </w:r>
    </w:p>
    <w:p w14:paraId="0C2B5BA0" w14:textId="5B997D02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</w:t>
      </w:r>
      <w:r w:rsidRPr="006C751D">
        <w:rPr>
          <w:b/>
          <w:bCs/>
        </w:rPr>
        <w:t>Screen Recorder</w:t>
      </w:r>
      <w:r>
        <w:t xml:space="preserve"> app on the device, </w:t>
      </w:r>
      <w:r w:rsidRPr="006C751D">
        <w:rPr>
          <w:b/>
          <w:bCs/>
        </w:rPr>
        <w:t>record</w:t>
      </w:r>
      <w:r>
        <w:t xml:space="preserve"> the</w:t>
      </w:r>
      <w:r w:rsidR="006C751D">
        <w:t xml:space="preserve"> </w:t>
      </w:r>
      <w:r>
        <w:t xml:space="preserve">Scene </w:t>
      </w:r>
      <w:r w:rsidR="00530A37">
        <w:t xml:space="preserve">demonstrating Objective </w:t>
      </w:r>
      <w:r w:rsidR="006C751D">
        <w:t>2</w:t>
      </w:r>
      <w:r w:rsidR="00DC7310">
        <w:t>.</w:t>
      </w:r>
    </w:p>
    <w:p w14:paraId="3791B9D7" w14:textId="32CB0ED9" w:rsidR="00DC7310" w:rsidRDefault="00DC7310" w:rsidP="00DC7310">
      <w:pPr>
        <w:pStyle w:val="ListParagraph"/>
        <w:numPr>
          <w:ilvl w:val="1"/>
          <w:numId w:val="1"/>
        </w:numPr>
      </w:pPr>
      <w:r>
        <w:t xml:space="preserve">This must include audio of your voice describing </w:t>
      </w:r>
      <w:r w:rsidR="006C751D">
        <w:t>the</w:t>
      </w:r>
      <w:r>
        <w:t xml:space="preserve"> </w:t>
      </w:r>
      <w:r w:rsidR="006C751D">
        <w:t>work you did</w:t>
      </w:r>
      <w:r>
        <w:t>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19B3D39" w14:textId="34CEA750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76F57696" w14:textId="69171CC5" w:rsidR="008372B8" w:rsidRDefault="008372B8" w:rsidP="008372B8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6A9C0DC7" w:rsidR="00803437" w:rsidRDefault="00803437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Pr="006C751D">
        <w:rPr>
          <w:b/>
          <w:bCs/>
        </w:rPr>
        <w:t>repository</w:t>
      </w:r>
      <w:r>
        <w:t xml:space="preserve"> for </w:t>
      </w:r>
      <w:r w:rsidR="006C751D">
        <w:t>this</w:t>
      </w:r>
      <w:r>
        <w:t xml:space="preserve"> </w:t>
      </w:r>
      <w:r w:rsidR="00BB5C91">
        <w:t>project on GitHub</w:t>
      </w:r>
      <w:r w:rsidR="006C751D">
        <w:t>.</w:t>
      </w:r>
    </w:p>
    <w:p w14:paraId="168DA4FC" w14:textId="7FC97BAF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</w:t>
      </w:r>
      <w:r w:rsidR="00E23BBB" w:rsidRPr="006C751D">
        <w:rPr>
          <w:b/>
          <w:bCs/>
        </w:rPr>
        <w:t xml:space="preserve">before </w:t>
      </w:r>
      <w:r w:rsidR="007B1A1F" w:rsidRPr="006C751D">
        <w:rPr>
          <w:b/>
          <w:bCs/>
        </w:rPr>
        <w:t>the due date</w:t>
      </w:r>
      <w:r w:rsidR="006C751D">
        <w:rPr>
          <w:b/>
          <w:bCs/>
        </w:rPr>
        <w:t>.</w:t>
      </w:r>
    </w:p>
    <w:p w14:paraId="36BF3EF3" w14:textId="489555E6" w:rsidR="007B1A1F" w:rsidRDefault="00AA2D89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="00353F51">
        <w:t xml:space="preserve">new </w:t>
      </w:r>
      <w:r>
        <w:t>folder</w:t>
      </w:r>
      <w:r w:rsidR="007B6099">
        <w:t xml:space="preserve"> labeled “</w:t>
      </w:r>
      <w:r w:rsidR="007B6099" w:rsidRPr="006C751D">
        <w:rPr>
          <w:b/>
          <w:bCs/>
        </w:rPr>
        <w:t>Videos</w:t>
      </w:r>
      <w:r w:rsidR="007B6099">
        <w:t>”</w:t>
      </w:r>
      <w:r>
        <w:t xml:space="preserve"> at the root of your project</w:t>
      </w:r>
      <w:r w:rsidR="003D0B34">
        <w:t xml:space="preserve"> (next to Assets, Builds, Library</w:t>
      </w:r>
      <w:r w:rsidR="00FC64CA">
        <w:t xml:space="preserve"> etc.</w:t>
      </w:r>
      <w:r w:rsidR="00353F51">
        <w:t>)</w:t>
      </w:r>
    </w:p>
    <w:p w14:paraId="240D2E5A" w14:textId="27BE29E6" w:rsidR="00FC64CA" w:rsidRDefault="00FC64CA" w:rsidP="00FC64CA">
      <w:pPr>
        <w:pStyle w:val="ListParagraph"/>
        <w:numPr>
          <w:ilvl w:val="1"/>
          <w:numId w:val="3"/>
        </w:numPr>
      </w:pPr>
      <w:r>
        <w:t xml:space="preserve">Save your completed </w:t>
      </w:r>
      <w:r w:rsidR="00D35AF0">
        <w:t xml:space="preserve">Screen Recordings </w:t>
      </w:r>
      <w:r w:rsidR="00AB6A19">
        <w:t>in this folder</w:t>
      </w:r>
    </w:p>
    <w:p w14:paraId="455A29A8" w14:textId="263F95A3" w:rsidR="00AB6A19" w:rsidRPr="006C751D" w:rsidRDefault="00AB6A19" w:rsidP="00AB6A19">
      <w:pPr>
        <w:pStyle w:val="ListParagraph"/>
        <w:numPr>
          <w:ilvl w:val="0"/>
          <w:numId w:val="3"/>
        </w:numPr>
        <w:rPr>
          <w:b/>
          <w:bCs/>
        </w:rPr>
      </w:pPr>
      <w:r w:rsidRPr="006C751D">
        <w:rPr>
          <w:b/>
          <w:bCs/>
        </w:rPr>
        <w:t xml:space="preserve">On Canvas, </w:t>
      </w:r>
      <w:r w:rsidR="00396071" w:rsidRPr="006C751D">
        <w:rPr>
          <w:b/>
          <w:bCs/>
        </w:rPr>
        <w:t xml:space="preserve">paste a link to your repository </w:t>
      </w:r>
      <w:r w:rsidR="00F35A15" w:rsidRPr="006C751D">
        <w:rPr>
          <w:b/>
          <w:bCs/>
        </w:rPr>
        <w:t>and submit it before the due date</w:t>
      </w:r>
    </w:p>
    <w:sectPr w:rsidR="00AB6A19" w:rsidRPr="006C751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EDAD3" w14:textId="77777777" w:rsidR="00720ADF" w:rsidRDefault="00720ADF" w:rsidP="00070DAB">
      <w:pPr>
        <w:spacing w:after="0" w:line="240" w:lineRule="auto"/>
      </w:pPr>
      <w:r>
        <w:separator/>
      </w:r>
    </w:p>
  </w:endnote>
  <w:endnote w:type="continuationSeparator" w:id="0">
    <w:p w14:paraId="180FAA62" w14:textId="77777777" w:rsidR="00720ADF" w:rsidRDefault="00720ADF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14D45" w14:textId="77777777" w:rsidR="00720ADF" w:rsidRDefault="00720ADF" w:rsidP="00070DAB">
      <w:pPr>
        <w:spacing w:after="0" w:line="240" w:lineRule="auto"/>
      </w:pPr>
      <w:r>
        <w:separator/>
      </w:r>
    </w:p>
  </w:footnote>
  <w:footnote w:type="continuationSeparator" w:id="0">
    <w:p w14:paraId="687E853E" w14:textId="77777777" w:rsidR="00720ADF" w:rsidRDefault="00720ADF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1C8B575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1</w:t>
    </w:r>
    <w:r>
      <w:ptab w:relativeTo="margin" w:alignment="right" w:leader="none"/>
    </w:r>
    <w:r w:rsidR="00DD76CE">
      <w:t>9</w:t>
    </w:r>
    <w:r>
      <w:t>/</w:t>
    </w:r>
    <w:r w:rsidR="00DD76CE">
      <w:t>07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qwUAeKpuziwAAAA="/>
  </w:docVars>
  <w:rsids>
    <w:rsidRoot w:val="00546B9B"/>
    <w:rsid w:val="00070DAB"/>
    <w:rsid w:val="000B08DB"/>
    <w:rsid w:val="000E5518"/>
    <w:rsid w:val="001E6D7C"/>
    <w:rsid w:val="00353F51"/>
    <w:rsid w:val="003638FF"/>
    <w:rsid w:val="00395ABE"/>
    <w:rsid w:val="00396071"/>
    <w:rsid w:val="003D0B34"/>
    <w:rsid w:val="003E0E0B"/>
    <w:rsid w:val="003E6189"/>
    <w:rsid w:val="00434C7E"/>
    <w:rsid w:val="00494785"/>
    <w:rsid w:val="00530A37"/>
    <w:rsid w:val="005321C5"/>
    <w:rsid w:val="00546B9B"/>
    <w:rsid w:val="0057575C"/>
    <w:rsid w:val="00592A40"/>
    <w:rsid w:val="005B4A78"/>
    <w:rsid w:val="006010FF"/>
    <w:rsid w:val="0061218C"/>
    <w:rsid w:val="00656006"/>
    <w:rsid w:val="006C751D"/>
    <w:rsid w:val="00720ADF"/>
    <w:rsid w:val="007B1A1F"/>
    <w:rsid w:val="007B6099"/>
    <w:rsid w:val="00803437"/>
    <w:rsid w:val="00833AD8"/>
    <w:rsid w:val="008372B8"/>
    <w:rsid w:val="008D5048"/>
    <w:rsid w:val="00914D5D"/>
    <w:rsid w:val="0099116A"/>
    <w:rsid w:val="0099637F"/>
    <w:rsid w:val="00A11C55"/>
    <w:rsid w:val="00AA2D89"/>
    <w:rsid w:val="00AB6A19"/>
    <w:rsid w:val="00AF34D7"/>
    <w:rsid w:val="00BB5C91"/>
    <w:rsid w:val="00D35AF0"/>
    <w:rsid w:val="00DC7310"/>
    <w:rsid w:val="00DD76CE"/>
    <w:rsid w:val="00E23BBB"/>
    <w:rsid w:val="00E664EE"/>
    <w:rsid w:val="00EA75B3"/>
    <w:rsid w:val="00EC3E2C"/>
    <w:rsid w:val="00EF668D"/>
    <w:rsid w:val="00F04201"/>
    <w:rsid w:val="00F35A15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AGGP-NHTI/AGGP231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6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1</cp:revision>
  <dcterms:created xsi:type="dcterms:W3CDTF">2020-08-18T16:10:00Z</dcterms:created>
  <dcterms:modified xsi:type="dcterms:W3CDTF">2020-09-08T04:22:00Z</dcterms:modified>
</cp:coreProperties>
</file>